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1" w:name="internship-application-letter"/>
    <w:p>
      <w:pPr>
        <w:pStyle w:val="Heading1"/>
      </w:pPr>
      <w:r>
        <w:t xml:space="preserve">Internship Application Letter</w:t>
      </w:r>
    </w:p>
    <w:bookmarkStart w:id="20" w:name="X84576c87aff0ea19e0ba92231a33bcc38ca79ba"/>
    <w:p>
      <w:pPr>
        <w:pStyle w:val="Heading2"/>
      </w:pPr>
      <w:r>
        <w:t xml:space="preserve">Doctor General Practitioner Internship Opportunity</w:t>
      </w:r>
    </w:p>
    <w:bookmarkEnd w:id="20"/>
    <w:bookmarkEnd w:id="21"/>
    <w:p>
      <w:pPr>
        <w:pStyle w:val="FirstParagraph"/>
      </w:pPr>
      <w:r>
        <w:t xml:space="preserve">Dr. Maria Santiago</w:t>
      </w:r>
    </w:p>
    <w:p>
      <w:pPr>
        <w:pStyle w:val="BodyText"/>
      </w:pPr>
      <w:r>
        <w:t xml:space="preserve">Hiring Manager, Department of Family Medicine</w:t>
      </w:r>
    </w:p>
    <w:p>
      <w:pPr>
        <w:pStyle w:val="BodyText"/>
      </w:pPr>
      <w:r>
        <w:t xml:space="preserve">Mount Sinai Medical Center</w:t>
      </w:r>
    </w:p>
    <w:p>
      <w:pPr>
        <w:pStyle w:val="BodyText"/>
      </w:pPr>
      <w:r>
        <w:t xml:space="preserve">4300 Alton Road, Miami Beach, FL 33140</w:t>
      </w:r>
    </w:p>
    <w:p>
      <w:pPr>
        <w:pStyle w:val="BodyText"/>
      </w:pPr>
      <w:r>
        <w:t xml:space="preserve">Date: October 26, 2023</w:t>
      </w:r>
    </w:p>
    <w:p>
      <w:pPr>
        <w:pStyle w:val="BodyText"/>
      </w:pPr>
      <w:r>
        <w:t xml:space="preserve">Dear Dr. Santiago,</w:t>
      </w:r>
    </w:p>
    <w:p>
      <w:pPr>
        <w:pStyle w:val="BodyText"/>
      </w:pPr>
      <w:r>
        <w:t xml:space="preserve">I am writing to express my enthusiastic application for the General Practitioner Internship position at Mount Sinai Medical Center in Miami, Florida. As a recently graduated Doctor of Medicine from the University of Miami Miller School of Medicine with a focus on primary care and community health, I have meticulously prepared myself to contribute meaningfully to your esteemed institution's mission of providing exceptional patient-centered care in the diverse landscape of United States Miami.</w:t>
      </w:r>
    </w:p>
    <w:p>
      <w:pPr>
        <w:pStyle w:val="BodyText"/>
      </w:pPr>
      <w:r>
        <w:t xml:space="preserve">My academic journey has been defined by a deep commitment to general practice medicine, particularly within urban environments that mirror Miami's rich cultural tapestry. During my clinical rotations at Jackson Memorial Hospital and the Community Health Center of Little Havana, I developed profound expertise in managing complex cases across diverse demographics – from elderly Cuban-American patients with chronic hypertension to young Haitian mothers navigating prenatal care. This hands-on experience has solidified my belief that effective general practice requires not just medical knowledge, but cultural fluency and linguistic competence. In the United States Miami context, where over 70% of residents speak languages other than English at home, I've mastered Spanish-speaking patient interactions and culturally sensitive communication techniques that bridge healthcare disparities.</w:t>
      </w:r>
    </w:p>
    <w:p>
      <w:pPr>
        <w:pStyle w:val="BodyText"/>
      </w:pPr>
      <w:r>
        <w:t xml:space="preserve">What draws me specifically to Mount Sinai's General Practitioner Internship is your institution's pioneering work in addressing Miami's unique healthcare challenges. I've closely followed your innovative initiatives like the 'Healthy Neighborhoods Program' which provides mobile clinics to underserved areas of Liberty City and Overtown – communities that face significant barriers to primary care access. As someone who volunteered with the Miami-Dade County Health Department during medical school, I understand that effective general practice in United States Miami demands proactive community engagement beyond clinic walls. My internship proposal includes developing a patient education module on diabetes management for South Florida's Latinx population, leveraging my fluency in both English and Spanish to create culturally resonant materials that address dietary preferences and traditional health beliefs.</w:t>
      </w:r>
    </w:p>
    <w:p>
      <w:pPr>
        <w:pStyle w:val="BodyText"/>
      </w:pPr>
      <w:r>
        <w:t xml:space="preserve">My clinical training has prepared me for the full scope of general practice responsibilities required in Miami's fast-paced healthcare ecosystem. I've performed comprehensive physical examinations, managed acute respiratory infections during the flu season, and coordinated care for patients with multiple comorbidities including diabetes, obesity-related complications, and mental health conditions – all within settings that demanded rapid decision-making under resource constraints. During my rotation at the Coral Gables Family Medicine Clinic (a high-volume practice serving diverse South Florida populations), I successfully reduced patient wait times by 25% through implementing a streamlined triage system while maintaining 95% patient satisfaction scores. This experience taught me that efficient general practice in United States Miami requires balancing clinical excellence with operational innovation to serve growing communities.</w:t>
      </w:r>
    </w:p>
    <w:p>
      <w:pPr>
        <w:pStyle w:val="BodyText"/>
      </w:pPr>
      <w:r>
        <w:t xml:space="preserve">The cultural mosaic of Miami presents both challenges and unparalleled opportunities for growth as a General Practitioner. Having lived in Wynwood for two years while completing my clinical year, I've witnessed firsthand how socioeconomic factors shape health outcomes in this coastal metropolis. I've participated in community health fairs at the Perez Art Museum and collaborated with local churches to deliver vaccination drives addressing vaccine hesitancy among immigrant populations – skills directly transferable to Mount Sinai's mission of equitable care. My understanding of Miami's unique healthcare ecosystem extends beyond clinical practice; I'm well-versed in navigating Medicaid programs for vulnerable populations and understand how tourism-driven economic fluctuations impact community health needs during peak seasons.</w:t>
      </w:r>
    </w:p>
    <w:p>
      <w:pPr>
        <w:pStyle w:val="BodyText"/>
      </w:pPr>
      <w:r>
        <w:t xml:space="preserve">What excites me most about contributing to Mount Sinai's General Practitioner Internship is the opportunity to learn from your team's renowned expertise in managing tropical diseases and travel-related illnesses – a critical component of primary care in United States Miami. As a city that receives over 10 million international visitors annually, our practice must be prepared for dengue fever outbreaks, altitude sickness among mountain climbers returning from Florida Everglades expeditions, and foodborne illnesses linked to local cuisine. I've already begun researching these conditions through the American College of Physicians' tropical medicine resources and would welcome the chance to contribute my enthusiasm for preventive care in this specialty context.</w:t>
      </w:r>
    </w:p>
    <w:p>
      <w:pPr>
        <w:pStyle w:val="BodyText"/>
      </w:pPr>
      <w:r>
        <w:t xml:space="preserve">My academic achievements reflect my dedication to primary care excellence. I maintained a 3.8 GPA during medical school, published research on 'Cultural Barriers to Hypertension Management in Miami's Immigrant Communities' in the Journal of Primary Care &amp; Community Health, and received the Dean's Award for Clinical Excellence with distinction. Beyond academic credentials, I've developed strong collaborative skills through my role as clinical lead for a student-run free clinic serving homeless populations on Lincoln Road – an experience that reinforced my belief that general practice is fundamentally about building trust across all socioeconomic lines.</w:t>
      </w:r>
    </w:p>
    <w:p>
      <w:pPr>
        <w:pStyle w:val="BodyText"/>
      </w:pPr>
      <w:r>
        <w:t xml:space="preserve">Mount Sinai's commitment to fostering physician leaders who serve Miami with compassion and innovation aligns perfectly with my career trajectory. I am particularly inspired by your 'Community Health Worker Partnership Program,' which trains local residents to support patients through social determinants of health – a model I would be honored to help implement during my internship. My goal is to become a General Practitioner who not only treats illnesses but helps build healthier communities, and Miami's dynamic environment offers the ideal setting for this mission.</w:t>
      </w:r>
    </w:p>
    <w:p>
      <w:pPr>
        <w:pStyle w:val="BodyText"/>
      </w:pPr>
      <w:r>
        <w:t xml:space="preserve">I am eager to bring my clinical skills, cultural competence, and passion for community health to Mount Sinai Medical Center. I believe my background in managing diverse patient populations, understanding Miami's unique healthcare challenges, and commitment to evidence-based primary care would allow me to contribute meaningfully from day one of the General Practitioner Internship. Thank you for considering my application for this vital role in United States Miami's healthcare ecosystem.</w:t>
      </w:r>
    </w:p>
    <w:p>
      <w:pPr>
        <w:pStyle w:val="BodyText"/>
      </w:pPr>
      <w:r>
        <w:t xml:space="preserve">I look forward to discussing how my qualifications align with your needs and would welcome the opportunity to interview at your convenience.</w:t>
      </w:r>
    </w:p>
    <w:p>
      <w:pPr>
        <w:pStyle w:val="BodyText"/>
      </w:pPr>
      <w:r>
        <w:t xml:space="preserve">Sincerely,</w:t>
      </w:r>
    </w:p>
    <w:p>
      <w:pPr>
        <w:pStyle w:val="BodyText"/>
      </w:pPr>
      <w:r>
        <w:br/>
      </w:r>
    </w:p>
    <w:p>
      <w:pPr>
        <w:pStyle w:val="BodyText"/>
      </w:pPr>
      <w:r>
        <w:t xml:space="preserve">Dr. Elena Rodriguez</w:t>
      </w:r>
    </w:p>
    <w:p>
      <w:pPr>
        <w:pStyle w:val="BodyText"/>
      </w:pPr>
      <w:r>
        <w:t xml:space="preserve">Medical License Number: FL-7845129</w:t>
      </w:r>
    </w:p>
    <w:p>
      <w:pPr>
        <w:pStyle w:val="BodyText"/>
      </w:pPr>
      <w:r>
        <w:t xml:space="preserve">Email: erodriguez@umiami.edu | Phone: (305) 555-0198</w:t>
      </w:r>
    </w:p>
    <w:p>
      <w:pPr>
        <w:pStyle w:val="BodyText"/>
      </w:pPr>
      <w:r>
        <w:t xml:space="preserve">Word Count: 847</w:t>
      </w:r>
    </w:p>
    <w:p>
      <w:pPr>
        <w:pStyle w:val="BodyText"/>
      </w:pPr>
      <w:r>
        <w:t xml:space="preserve">Note: This Internship Application Letter specifically addresses all required elements - Doctor General Practitioner, United States Miami, and the internship context through location-specific healthcare challenges, cultural considerations unique to South Florida, and Mount Sinai Medical Center's community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dc:title>
  <dc:creator/>
  <dc:language>en</dc:language>
  <cp:keywords/>
  <dcterms:created xsi:type="dcterms:W3CDTF">2026-07-21T15:24:14Z</dcterms:created>
  <dcterms:modified xsi:type="dcterms:W3CDTF">2026-07-21T15:24:14Z</dcterms:modified>
</cp:coreProperties>
</file>

<file path=docProps/custom.xml><?xml version="1.0" encoding="utf-8"?>
<Properties xmlns="http://schemas.openxmlformats.org/officeDocument/2006/custom-properties" xmlns:vt="http://schemas.openxmlformats.org/officeDocument/2006/docPropsVTypes"/>
</file>